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w:t>
      </w:r>
      <w:r>
        <w:t xml:space="preserve"> </w:t>
      </w:r>
      <w:r>
        <w:t xml:space="preserve">Demo</w:t>
      </w:r>
      <w:r>
        <w:t xml:space="preserve"> </w:t>
      </w:r>
      <w:r>
        <w:t xml:space="preserve">Revoice</w:t>
      </w:r>
    </w:p>
    <w:p>
      <w:pPr>
        <w:pStyle w:val="Date"/>
      </w:pPr>
      <w:r>
        <w:t xml:space="preserve">วันพฤหัสบดีที่</w:t>
      </w:r>
      <w:r>
        <w:t xml:space="preserve"> </w:t>
      </w:r>
      <w:r>
        <w:t xml:space="preserve">27</w:t>
      </w:r>
      <w:r>
        <w:t xml:space="preserve"> </w:t>
      </w:r>
      <w:r>
        <w:t xml:space="preserve">ตุลาคม</w:t>
      </w:r>
      <w:r>
        <w:t xml:space="preserve"> </w:t>
      </w:r>
      <w:r>
        <w:t xml:space="preserve">2565</w:t>
      </w:r>
      <w:r>
        <w:t xml:space="preserve"> </w:t>
      </w:r>
      <w:r>
        <w:t xml:space="preserve">เวลา</w:t>
      </w:r>
      <w:r>
        <w:t xml:space="preserve"> </w:t>
      </w:r>
      <w:r>
        <w:t xml:space="preserve">14.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ทชเครือข่ายผู้ชาย ประโยชน์ เป็นเครือข่ายตอนภาคใต้ตอนบนนะคะ ทำเกี่ยวกับเทเลเซลล์ อ้อร้อ เป็นผู้แทนสวทชร่วมลงนาม วันนั้นนะคะ ต่อไปก็ implement ที่โรงพยาบาลสิชลโรงพยาบาลสมุย ไปได้เลยค่ะ วันที่อันนี้ของ AIS ก็มีไป training ที่โรงพยาบาล พหลพลพยุหเสนา โปรพลัส 5 นะคะ มีการเทรนนิ่งไปนะคะ ไปนะคะ อันนี้จะเป็นงานของทาง tcc ครับ ของมูลนิธิสารสนเทศ ร่วมกับ ธัญรดาของทีม วันนี้ไปสอนเรื่อง การฝึกถอดความเสียงพูด ที่ให้นักโทษหญิง เพราะอาจจะทำให้เขามีรายได้ในอนาคตครับ เป็นการสร้าง สวทชเครือข่ายผู้ใช้ประโยชน์ เป็นเครือข่ายตอนภาคใต้ตอนบนนะคะ ทำเกี่ยวกับ เทเลเซลล์ อ้อร้อ เป็นผู้แทนสวทชร่วมลงนาม วันนั้นนะคะ ต่อไปก็ implement ที่โรงพยาบาลสิชลโรงพยาบาลสมุย ไปได้เลยค่ะ วันที่อันนี้ของ AIS ก็มี ไป training ที่โรงพยาบาล พหลพลพยุหเสนา ถ้านะคะ มีการเทรนนิ่งไปนะคะ ไปนะครับ อันนี้จะเป็นงานของทาง tcc ครับ ของมูลนิธิสารสนเทศ ร่วมกับ อนันดาของทีม วันนี้ไปสอนเรื่อง การฝึกถอดความเสี่ยง ที่ให้นักโทษหญิง อาจจะทำให้เขามีรายได้ในอนาคตครับ เป็นการสร้างบุคลากรที่จะทำงานหลังจาก คุณโทษได้ครับ ไปครับ อันนี้ตอนปลายเดือน ลม DC care ครับ พ่อจะออก อารมณ์ร่วม กลุ่มโรค เรื่อง platform ddc แคร์ อบรมให้ทางพวก เขาค้อ สำนักงานเขต พอช อันนี้ก็มีคนเข้า 900 กว่าคนครับ จากหน่วยงาน 300 กว่าแห่งครับ อันนี้ผมไปพูดก็จะเป็นพูดของงานของสถาบันพระ จัดสัมมนาเกี่ยวกับเรื่อง สมรรถภาพ ด้านความยั่งยืน อุตสาหกรรมแพทย์ไทยนะคะ medical device industrious ที่เกี่ยวกับ แนวทาง BCG ต่างๆนะคะ ร่วมกับวิทยากรท่านอื่นๆนะครับ เช่นเดียวกันวันที่ 15 กันยายน ผมก็ พูดเป็นพิธีกรร่วม พูดกับหน่วยงานคณะเศรษฐศาสตร์ มหาวิทยาลัยเศรษฐศาสตร์ พอดีอาจารย์ได้ทำ Study เข้าไปร่วม comment เราก็ให้ความเห็น ชัยนาท อันนี้เป็นพิธีมอบรางวัลค่ะ ของสวทช ได้รางวัลกองทุนหมุนเวียนดีเด่น จะมีการ จัดนิทรรศการสวทชเกี่ยวกับเรื่องการ เอาตัว m-slaz ร่วมจัดนิทรรศการ ตอนกลางเดือน ว่าจะมีการเยี่ยมชม ต่อจาก มิตรมานะครับก็จะไปร่วมบรรยาย แนะนำตัว 0 ms นะคะ ไปไหน แล้วก็ล่าสุด ตอนต้นเดือนตุลาคม ก็มีทางอาจารย์จากคณะทันต ลาครับมาเยี่ยม AV เยี่ยมที่ทีมวิจัย สร้างภาพทางการแพทย์นะคะ พ่อทีมวิจัย M I T ด้วยค่ะ มี 2 ทีมครับ บะหมี่ เกี่ยวกับภาพรวมเอม แล้วก็ในทีมมีทางอาจารย์ที่เป็น see you Then มาด้วยนะคะ คล้ายๆบริษัท จะดูเรื่องนวัตกรรมของคณะท่าน ทำจุฬา หน้าตา Minecraft วันนี้แนวทางการแนะนำตัวเรื่องอิมแพค ของทีมของ EMS นะคะ เตรียมแบ่งคนนะครับ น่าจะมี ทำ Password อันแรกๆ ประมาณนี้แล้วก็แต่ละทีมลองเช็คชื่อ OK ใหม่นะคะ อะไรพวกนี้นะคะ เป็นผลิตใช้แรกที่ทำก่อนนะคะ เพราะว่าคาดว่าน่าจะมี Impact สูง ในที่จะมาซื้อ เอแม็ทในอนา ส่วนตัวอื่นๆเดี๋ยวทำไร่กันมา อันนี้ก็น่าจะทั้งหมด อันนี้ก็น่าจะ ภายในเดือน tile เดี๋ยวจะไล่ทำตัวอื่นตาม ดีครับ วันนี้น่าจะทั้งหมด ของวันนี้ค่ะ อันนี้หมายถึงปลายปลายที่เราจะส่งในปีนี้ใช่ไหมคะ อันนี้คือผลิตไทยครับ ส่วนตัวที่คาดว่าจะมี ตอบเป็นกรรมจะมีตัวอื่นอีก ปีที่ผ่านมา ว่าจะมี รักๆอยู่ไหม ปีที่แล้ว มีตัวหลักๆอยู่ 4-5 โครงการเท่านั้นค่ะ ครับ ดูอิมแพค ก็เท่าเดิม 3000 นะคะ แปลว่า เอาเรื่องนะคะ ขออนุญาตค่ะ เชิญครับ ขอเรียน ป๋าที่ประชุมแล้ว พระสุวัฒน์ตรงแผนงาน ประโยชน์ เพิ่มงาน ตามบริษัท ซึ่งเหมือนอยู่ ภายใต้การดูแลของเอม ด้วย ในช่วงโดยเฉพาะช่วงแรกอย่างนี้ค่ะ อยู่ในหน้านี้ไหมหรือตรงไหนดีนะคะ ว่าจะเหมาะไหม นะคะ มีบริษัทเดียวนี่ใช่ไหมคะ เพิ่งดูแลโดยเรา มีอันเดียว เพราะคิดว่า ถามหน่อยอย่างนี้ค่ะ เพราะมันไม่น่าจะเป็นอิมแพค โอเคนะ เพราะผลกระทบ มันยังไม่ ยังไม่เห็นแผนธุรกิจนะคะ ผมว่าอาจจะ เดือน ไปตรวจสตาร์ทอัพมารายงานกัน ไหน อัพเดท รอบ 6 เดือนไม่ต้องมาบ่อย บอกว่าประมาณนี้ แล้วก็เหมือนกัน การให้เห็นเหมือนว่าเอม ได้เสมอ ถนนอย่างไร ให้เขาไปอบรมหรือช่วย ปัญหาอะไรระหว่างทาง เคลื่อนไหวด้วย เหมือนเป็นงานของเราด้วยอะไรอย่างนี้ค่ะ ช่วยฉัน ถนน startup อย่างต่อเนื่อง ตั้งแต่เริ่มต้น เขาสำเร็จ อะไรประมาณนี้ค่ะ เข้าใจว่า startup จะมีวงที่เขา รายงานทาง AMC อยู่ด้วย ไม่อยากรู้ วัน แต่ก็แบ่งให้เขามารายงานฝั่งเราบ้าง อันนี้เป็นวาระเพื่อพิจารณาใช่ไหมคะ ที่โครงการนะ 1 คน ค่ะขออนุญาตนะคะ นำเสนอรายงานความก้าวหน้าและเสน่ห์ หนุนโครงการวิจัยพระ ทำโครงการต่อเนื่องนะคะโดยวันนี้นะคะ ดาราในเรื่อง โครงการ ในเรื่อง โครงการพัฒนาระบบช่วยการเรียนนะคะ สำหรับ บุคคลที่ ลองทางการเรียนรู้นะคะ เนื่องจากการประชุมครั้งที่ 2 นะคะ ตามที่นักวิจัยนะคะได้นำเสนอรายงานความก้าวหน้า ที่ประชุมเห็นชอบ ความก้าวหน้า เปล่านะคะ ในการประชุมครั้งที่แล้วนะคะทีมวิจัยนะคะจะได้หาเรื่อง ในการถ่ายทอดผลงานวิจัย เกิดขึ้นในโครงการนะคะทางนี้ค่ะ มีประชุมนะคะ ได้แจ้งให้ทางทีมวิจัยนะคะ นำเสนอแผนการยกระดับผลงานวิจัยในอนาคต ตลอดจนถึงแนวทางในการดำเนินงาน เอานะคะ ในส่วนของผลงานส่งมอบรายละเอียดต่างๆที่อยู่ใน ขนาด ไปค่ะ โดยโครงการนี้นะคะ เป็นโครงการ เป็นหัวหน้าโครงการนะคะ turtle ประเสริฐนะคะ ตอนนี้นะคะมีในส่วนของงบประมาณนะคะ 8 ล้าน 4000 บาทนะคะ ปัจจุบันมีการใช้งบประมาณไปแล้วค่ะ นะคะ ก็คือคิดเป็นเงิน ประมาณ 3.9 ล้านนะคะ ปัจจุบันค่ะ โครงการได้สิ้นสุดแล้วโดยการดำเนิน โครงการ ปัจจุบัน การจัดทำรายงานความก้าวหน้าใช่ป่ะ บุญนะคะ อยู่ค่ะ ต่อไปค่ะ โดยวัตถุประสงค์ของโครงการนี้นะคะเป็นการพัฒนา Nation ช่วยกันอ่านแบบจัด คำภาษาไทยนะคะ รวมถึงการพัฒนาซอฟต์แวร์ช่วยเขียน ภาษาไทยตามจริง ส่วนของการส่งมอบนะคะ โดยเป้าหมายเดิมนะคะของโครงการนะคะ บ่ได้มีการส่งมอบงาน ตามที่ได้กำหนดไว้ ทางนี้ค่ะ การถ่ายทอดผลงานนะคะ เลยทำให้ไม่สามารถ ส่งมอบ ผลงาน ในจะทำต้นแบบอุตสาหกรรมได้ในระบบทั้ง 2 ที่แจ้งไปนะคะ เลยในวันนี้ ขนของ แผน การดำเนินงานนะคะว่าถ้าสมมุติ ผลงานส่งมอบนะคะทางทีมวิจัยมีแผนหรือว่า การดำเนินงาน ไปอย่างไรในอนาคต อย่างที่ ประชุมครั้งที่แล้วค่ะ เป็นผล การประเมิน ผู้เชี่ยวชาญนะคะความเข้า ปัจจุบันนะคะอยู่ที่ อยู่ที่ใจ ที่เหลือจะอยู่ที่ ปัญหา แจ้งนะคะ ถ้าอย่างไรเดี๋ยวขอเรียนเชิญ อ่อนอินทรา เสนอในส่วนของปัญหา แผนการ ส่งมอบผลงานในอนาคต ค่ะสวัสดีค่ะ ปัญหาอุปสรรคที่พบระหว่างดำเนินโครงการนี้นะคะอย่างแรก คือณปัจจุบันยังไม่ได้ ทุนในการขยาย ตัวของระบบ ช่วยเขียนภาษาไทยตามสภาพนะคะซึ่งตัวนี้ ได้ทำ ได้ร่วมมือกับ ทางวิทยาลัยมหาเกษตรศาสตร์ ข้อเสนอโครงการ ละคร กองทุน เสนอ อันนี้ได้ การต่อ ปฏิเสธมานะคะ แล้วก็มีในส่วนของที่ได้ เจรจาไว้กับมหาวิทยาลัย ศรีนครินทรวิโรฒ แต่ณปัจจุบันบังเอิญว่าทางมหาวิทยาลัย ศรีนครินทรวิโรฒ คือเขาไม่สามารถที่จะอบรมผ่านทางออนไลน์ได้ก็เลยไม่มี นะคะ มีทางสมาคมส่งเสริมศักยภาพ คน ลองทางการเรียนรู้แห่งประเทศไทย สนใจที่จะนำไปขยายผล แต่ว่าในเรื่องของ ประมาณอยู่ค่ะ ขอนะ ไปค่ะ อันนี้ก็จะเป็นการขอพิจารณาการ สงกรานต์ ผลงานวิจัยตัวแรกนะครับ ช่วยเรียกเขียนภาษาไทย ตามจินตภาพ จากที่รายงาน เมื่อสไลด์ที่แล้วนะคะ คือแผนงานวิจัยการขยายผลแผนเดิมนี่ จะมี 2 หน่วยงานที่ พี่สนใจนะคะ มีมหาวิทยาลัยศรีนครินทรวิโรฒ อะไรเกษตรศาสตร์นะคะ นกก็ตัว Application แจกลูกสะกดคำ ช่องทางการเรียนรู้แห่งประเทศไทยนะคะ ทั้งหมดนี้ก็คือณปัจจุบันนี้ยังไม่ได้รับงบประมาณก็เลยไม่สามารถ ขยายผลงานวิจัยได้ ปีนี้ก็เลยทางทีมคิดว่า การขยายแผ่นงานวิจัยในอนาคต การขยะ ฝน ใช้งานทั่วไป โครงการ การเรียน สอนออนไลน์ ที่เราทำโดยสะดวก สวนน้ำ นะคะ ซึ่งจะมีแผนการร่วมมือกับสวทช สพฐ เพื่อสนับสนุนการนำผลงานวิจัยไปใช้ประโยชน์ แล้วก็อันที่ 2 ก็คิดว่าจะมีการผลักดันผลงานวิจัยให้ไป บรรจุ ไว้ในสิ่งอำนวยความสะดวกของ กระทรวงศึกษา ให้ภาครัฐ แล้วก็ภาครัฐนำไปขยายผลการใช้งานนะคะ อันนี้ก็ขอพิจารณา แผนโครงการในส่วนของ การพับ ก่อนนะคะ ก็คือแผนงานที่ได้รับอนุมัติ ต้นแบบระดับอุตสาหกรรม โปรแกรมช่วยเขียนภาษาไทยตามจินตภาพ การถ่ายทอดเทคโนโลยีจำนวน 1 โนโลยี เขียนภาษาไทยตามจินตภาพ อุตสาหกรรมภาษาไทย จากรูป ภาษาไทย การถ่ายทอดเทคโนโลยี จำนวน 1 เทคโนโลยี Nation ช่วยอ่าน ไทย แล้วก็รายงาน สมบูรณ์ สำหรับแผนงานที่เสนอพิจารณา เมื่อคืนคอร์ด เป็นผลผลิตในส่วนของต้นแบบ ระดับ rachel ช่วยอ่าน อยากรู้ คำ เอกสารทางวิชาการ ทานคือ ฉบับสมบูรณ์เพื่อที่จะ โครงการนะคะ ภายในเดือนตุลา ค่ะ เพื่อพิจารณาในส่วนของ การปรับ ผลงาน โครงการนะคะที่นี้ในส่วนของ กระบวนการ ไปนะคะ ทานาคาเห็น งานตรงนี้นะคะ เสนอผลงานต่อกัน เพื่อดำเนินงาน ครั้งหนึ่งค่ะ จึงเรียนมา มีท่านใดสอบถามข้อมูลเพิ่มเติม มีรายละเอียดการ คนงานไหมคะ มีไหมคะ Step ถัดไปนี่คืออะไรคะ ไปยื่นที่อาเจนด้าหรือเป็นบ่ EMS ค่ะนำเสนออนุมัติรายงานความก้าวหน้าที่เรานำเสนอ ครั้งที่แล้วนะคะรวมถึง พรุ่งนี้ค่ะเสนอต่อ แล้วก็ครั้งต่อไปก็จะเป็นในส่วนของ การนำเสนอเพื่อ โครงการ ขอบคุณครับ มีข้อเสนอใดเพิ่มเติมไหมคะ ไม่มีก็อนุมัตินะคะ พ่อขอโทษ ต่อนะคะ ที่บอท ok ครับ ดูที่วัด เราตั้งใจไว้ที่คลัง ไปเมื่อไหร่คะ เดือนนี้ Ben 10 ไก่ชนค่ะ เดือนหน้า เดือนหน้านะคะ OK ถ้ามีการเปลี่ยนแปลงอย่างไรจะแจ้ง ราคา เป็นวันที่ 4 พฤศจิกายน ค่ะสำหรับ ประชุม คณะบอร์ด ของเอมมี่ ก็อาจจะยังล่าช้า เพราะว่ามีการประ ลงนะคะก็อยู่ในระหว่างพิจารณานะคะ ตอนนี้ ไม่ว่าเหรอ มีอัพเดทตรงนี้ไหมคะเรื่องเบาะเต็ม ยังเลยครับ ขอบคุณค่ะ สำหรับทางเลขามีเท่านี้นะคะไม่ว่ากัน การมีวาระ เจอไหมคะ เข้าใจว่ามันจะมีงานหลายๆงานที่จะต้องมีการ รูปแบบนะครับซึ่งเดี๋ยวอันหนึ่งมีหลายโครงการที่ผ่านคณะเรา แล้วก็ไปที่ ต้องไปพิจารณาต่อที่อาเจนด้า ก็พยายามที่จะเร่ง ในส่วนของอาเจนด้าด้วย เดี๋ยวงานบางอย่าง โครงการต่อเนื่อง โหลดได้ เอานะคะ ผมมีขออนุญาตเรียน ถามครับ กรณีงบบูรณาการนะคะ ขั้นตอนการดำเนินการอะไรอย่างไรเพราะเราจะได้ โครงการ ไม่ทราบ มีคำแนะนำอะไรบ้างคะ ในส่วนของเราเน้นนโยบาย 5 ส ใช่ไหม ช่อง 3 ครับในขั้นตอนจนถึงตั้งแต่เตรียมข้อเสนอโครง ฟันยื่น เขาเรียกว่าอะไร ตรงนี้นะคะ จะได้คือผมรู้ว่าจะมี บูรณาการ ก็อยากจะขอทราบแนวทางด้วยเหมือนกันนะคะ มีข้อแนะนำอะไรไหมคะ ตอนแรกที่เขา คุยกันก็คือตอนนี้ค่ะก็คือที่คุย หนูยังไม่รู้ว่ามัน ไปอย่างไร แต่ว่าเราจะต้องเตรียมทำ ประมาณ ของเราไว้ก่อนนะคะ ขึ้นโครงการ 5 ส percent ประมาณ รวมที่ได้รับนะคะ ส่วนเส้นทางเราจะไปเข้ากรรม แต่ถ้าไปเข้า เดิม ไปเข้าคนเดียว ไปบริหาร มันยังไม่ชัดเจนค่ะว่าจะไปอย่างไรเพียงแต่เราก็เตรียมข้อเสนอ ตอนนี้ กำลังดูว่ามันมี เส้นทาง คือไปเวที หนัง AV อาเจนด้า ต้องไปดูใครที่เรียนไหน สงกรานต์ ที่ทำตรงนี้ก็คือพยายาม ทีมให้เขียนข้อเสนอให้เตรียมชงขึ้นระบบ หรือทำให้พร้อมไว้ก่อน ครับผมรับ มีเรื่องผลงานเอง ที่จะถวายรายงาน ของภาคีวิศวกรรมชีวการแพทย์นะคะ พอดีที่ทิ้งข้อมูล นี้เรารายงาน Minecraft ใช่เราต้องรายงานตัว คันปาก งานปีที่แล้วเป็นเอดส์ OK ใช่หรือเปล่าพี่แอนพี่แอนพอจำได้ ไม่ได้เข้าร่วมภาคีนี้เลยนะคะ ไบโอม ใช่ไหมคะ vegan นะคะ ก็เลยไม่แน่ใจว่ามีใครอยากจะเสนอผลงานอะไร เป็นตัวแทนของเอม รวมไปในหนังสือที่จะถวายรายงาน อันนี้ทำเป็นหนังสือใช่ไหมคะ หนูว่าอย่างไร แล้วอาจารย์ไพรัชก็จะไปถวายรายงาน 2506 มีไปแล้วใช่ไหมครับมีไปแล้ว ของปีที่แล้ว กำลังคิดว่าหรือจะเอา etf กำลังปรึกษา หรือว่าเอาที่มา Impact จะได้เห็นอิมแพค ฉันจะสอบผช มีตัวหนึ่งก็เยอะสพจ อบตคลอง โต้งเราได้เคส มีเคสโทรที่เห็นมัน ประโยชน์ ประชาชนอะไรอย่างนี้ที่เห็นภาพมัน ก็จริงๆมันมี Story นะคะ แต่เราไม่ได้ ลงไปเก็บข้อมูลนะคะ วัด มีอะไรบ้างอย่างนี้นะคะ ที่มีอยู่ก็ เป็นเคส ตัว CPR พ่อหลวง ป่าอะไรอย่างนี้นะคะ เราไม่ได้ไปเก็บ ส่วนตัวอิมแพคนะคะ เราประเมินจากไอ้ตัว อัตราการรอดชีวิต ที่สูงขึ้น ไม่ต้อง ที่เรา ตั้งนาฬิกา ถ้าเราเป็นเคส ตอนนี้เรามีอยู่เล็กน้อยค่ะ ถ้าจะทำก็อาจจะ ไปลง หลายจังหวัดนะคะ ข้อมูลเพิ่ม น่าจะเล่า ไปนะคะ วัฒนธรรมของสพฐน่าจะมี มีเซ้นในมุมที่ การใช้ประโยชน์ Impact อะไรอย่างนี้ Impact น่าจะพอได้อยู่ Watch 2 ตัวอย่าง 2-3 เคส ที่มันเป็นการช่วยเหลือชีวิต เพลงจากไหนเรา ก็น่าจะ แคนดิเดตได้ น่าจะเรื่องนี้นะคะ อาจจะติดต่อ แล้วกันครับ ต่อให้ข้อมูล เดี๋ยว ผ่านทาง โป้งแล้วกัน คุณมากครับ มีประเด็นเพิ่มเติมไหมคะ อาจารย์วันทนีย์มีอะไรด้วยไหมคะ พอดีเมื่อกี้ โทรศัพท์ อาจารย์จะ comment ผึ้งหน่อยนะคะ งานพึ่งน่ะค่ะ ไม่ได้คอมเม้นงา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 Demo Revoice</dc:title>
  <dc:creator/>
  <cp:keywords/>
  <dcterms:created xsi:type="dcterms:W3CDTF">2022-10-27T08:03:54Z</dcterms:created>
  <dcterms:modified xsi:type="dcterms:W3CDTF">2022-10-27T08: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ตุลาคม 2565 เวลา 14.01 น.</vt:lpwstr>
  </property>
  <property fmtid="{D5CDD505-2E9C-101B-9397-08002B2CF9AE}" pid="3" name="subtitle">
    <vt:lpwstr/>
  </property>
</Properties>
</file>